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6C7C6C6A" w:rsidR="00A232A5" w:rsidRDefault="00DE13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May </w:t>
      </w:r>
      <w:r w:rsidR="00A66D26">
        <w:rPr>
          <w:b/>
          <w:bCs/>
        </w:rPr>
        <w:t>22</w:t>
      </w:r>
      <w:r>
        <w:rPr>
          <w:b/>
          <w:bCs/>
        </w:rPr>
        <w:t>,</w:t>
      </w:r>
      <w:r w:rsidR="00EB4D15">
        <w:rPr>
          <w:b/>
          <w:bCs/>
        </w:rPr>
        <w:t xml:space="preserve"> 2023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22BD2F24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A66D26">
        <w:rPr>
          <w:i/>
          <w:iCs/>
        </w:rPr>
        <w:t>May 8</w:t>
      </w:r>
      <w:r w:rsidR="00950B52">
        <w:rPr>
          <w:i/>
          <w:iCs/>
        </w:rPr>
        <w:t>,</w:t>
      </w:r>
      <w:r w:rsidR="00B10644">
        <w:rPr>
          <w:i/>
          <w:iCs/>
        </w:rPr>
        <w:t xml:space="preserve"> 2023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7F50EA27" w14:textId="77777777" w:rsidR="00A66D26" w:rsidRDefault="00EF49B5" w:rsidP="00A66D26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50EE91D0" w14:textId="7D81E0A8" w:rsidR="00B355D2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 w:rsidRPr="00A66D26">
        <w:rPr>
          <w:bCs/>
        </w:rPr>
        <w:t xml:space="preserve">Signs for </w:t>
      </w:r>
      <w:r>
        <w:rPr>
          <w:bCs/>
        </w:rPr>
        <w:t>Highway and Transfer – Update</w:t>
      </w:r>
    </w:p>
    <w:p w14:paraId="0FDA8C98" w14:textId="1F73736D" w:rsidR="00A66D26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Update on Town Office fiber, phones, and computers</w:t>
      </w:r>
    </w:p>
    <w:p w14:paraId="7EBD77BA" w14:textId="052A203B" w:rsidR="00A66D26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RPA Funding</w:t>
      </w:r>
    </w:p>
    <w:p w14:paraId="2A439490" w14:textId="6C2245DF" w:rsidR="00A66D26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Update on Radio Frequencies</w:t>
      </w:r>
    </w:p>
    <w:p w14:paraId="4EBAED13" w14:textId="0F0A5F1A" w:rsidR="00A66D26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– Town Office Rocks - Gino</w:t>
      </w:r>
    </w:p>
    <w:p w14:paraId="3940EEA1" w14:textId="4C10D2BF" w:rsidR="00A66D26" w:rsidRDefault="00A66D26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Update on Elections – Town Clerk</w:t>
      </w:r>
    </w:p>
    <w:p w14:paraId="3D54A531" w14:textId="4887B8F0" w:rsidR="001226AB" w:rsidRDefault="00396D80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Minot-Hebron Athletic Assoc.(</w:t>
      </w:r>
      <w:r w:rsidR="001226AB">
        <w:rPr>
          <w:bCs/>
        </w:rPr>
        <w:t>MHAA</w:t>
      </w:r>
      <w:r>
        <w:rPr>
          <w:bCs/>
        </w:rPr>
        <w:t>)</w:t>
      </w:r>
      <w:r w:rsidR="001226AB">
        <w:rPr>
          <w:bCs/>
        </w:rPr>
        <w:t xml:space="preserve"> – Steven Ray</w:t>
      </w:r>
    </w:p>
    <w:p w14:paraId="78D3590A" w14:textId="628CE482" w:rsidR="00030F3B" w:rsidRDefault="00030F3B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Maine Waste to Energy (MWE) Refund -</w:t>
      </w:r>
      <w:bookmarkStart w:id="0" w:name="_GoBack"/>
      <w:bookmarkEnd w:id="0"/>
    </w:p>
    <w:p w14:paraId="0186C88C" w14:textId="00D2FA8C" w:rsidR="00BE1C1D" w:rsidRPr="00A66D26" w:rsidRDefault="006326E9" w:rsidP="00A66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ertificate of Appointments</w:t>
      </w:r>
      <w:r w:rsidR="005E34D4">
        <w:rPr>
          <w:bCs/>
        </w:rPr>
        <w:t xml:space="preserve"> -</w:t>
      </w:r>
    </w:p>
    <w:p w14:paraId="579F52EC" w14:textId="2D10D8DE" w:rsidR="00B8324D" w:rsidRPr="009D53EE" w:rsidRDefault="00DE1333" w:rsidP="00DE1333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</w:t>
      </w:r>
    </w:p>
    <w:p w14:paraId="4E308D59" w14:textId="77777777" w:rsidR="0047737D" w:rsidRDefault="0047737D" w:rsidP="0047737D"/>
    <w:p w14:paraId="38CD0F72" w14:textId="18853288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  <w:r w:rsidR="009B2C6A">
        <w:rPr>
          <w:bCs/>
        </w:rPr>
        <w:t>-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4462132F" w:rsidR="008054DB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450CCF" w:rsidRPr="00B10644">
        <w:rPr>
          <w:bCs/>
        </w:rPr>
        <w:t>–</w:t>
      </w:r>
      <w:r w:rsidR="00931C27" w:rsidRPr="00B10644">
        <w:rPr>
          <w:bCs/>
        </w:rPr>
        <w:t xml:space="preserve"> </w:t>
      </w:r>
      <w:r w:rsidR="00950B52">
        <w:rPr>
          <w:bCs/>
        </w:rPr>
        <w:t xml:space="preserve"> </w:t>
      </w:r>
      <w:r w:rsidR="001226AB">
        <w:rPr>
          <w:bCs/>
        </w:rPr>
        <w:t>#</w:t>
      </w:r>
      <w:r w:rsidR="00BE1C1D">
        <w:rPr>
          <w:bCs/>
        </w:rPr>
        <w:t>27, #28, #29</w:t>
      </w:r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9"/>
  </w:num>
  <w:num w:numId="8">
    <w:abstractNumId w:val="0"/>
  </w:num>
  <w:num w:numId="9">
    <w:abstractNumId w:val="12"/>
  </w:num>
  <w:num w:numId="10">
    <w:abstractNumId w:val="4"/>
  </w:num>
  <w:num w:numId="11">
    <w:abstractNumId w:val="10"/>
  </w:num>
  <w:num w:numId="12">
    <w:abstractNumId w:val="14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68E7C-ABFE-4C14-A79E-D903C7239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8</cp:revision>
  <cp:lastPrinted>2023-04-24T15:42:00Z</cp:lastPrinted>
  <dcterms:created xsi:type="dcterms:W3CDTF">2023-05-18T14:41:00Z</dcterms:created>
  <dcterms:modified xsi:type="dcterms:W3CDTF">2023-05-1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